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noix et miel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coumarin, benzyl alcohol, (E)-1-(2,6,6-trimethyl-1,3-cyclohexadien-1-yl)-2-buten-1-one, DIMETHYLHYDROXY FURANONE, ROSE KETONE-3.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1570 mg/kg)</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2-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60-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5-012-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inalazione), H332 (ATE=3 mg/l/4h)</w:t>
              <w:br/>
              <w:t>Skin Irrit. 2, H315</w:t>
              <w:br/>
              <w:t>Eye Irrit. 2, H319</w:t>
              <w:br/>
              <w:t>Repr. 2, H361</w:t>
              <w:br/>
              <w:t>STOT SE 3, H335</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inalazione), H332</w:t>
              <w:br/>
              <w:t>Skin Irrit. 2, H315</w:t>
              <w:br/>
              <w:t>Skin Sens. 1A,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Irrit. 2, H315</w:t>
              <w:br/>
              <w:t>Skin Sens. 1A, H317</w:t>
              <w:b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Corr. 1B, H314</w:t>
              <w:br/>
              <w:t>Eye Dam. 1, H318</w:t>
              <w:br/>
              <w:t>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 Melata. Mandorl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aldehyde (100-52-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 1430 mg/kg di peso corporeo Animal: rat, Animal sex: male, Guideline: OECD Guideline 401 (Acute Oral Toxicity), 95% CL: 1,33 - 1,54</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1 – 5 mg/l air Animal: rat, Guideline: OECD Guideline 436 (Acute Inhalation Toxicity: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i peso corporeo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 Guideline: EPA OTS 798.1100 (Acute Dermal Toxicity)</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benzaldehyde (100-52-7)</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i peso corporeo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i peso corporeo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noix et miel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aldehyde (100-52-7)</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9,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3,1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8,05 mg/l Test organisms (species): Raphidocelis subcapitata (previous names: Pseudokirchneriella subcapitata, Selenastrum capricornutum)</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2 mg/l Test organisms (species): Pimephales promelas Duration: '7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noix et miel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aldehyde (100-52-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aldehyde ; benzyl benzoat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aldehyde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1, sotto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ustioni cutanee e gravi lesioni oculari.</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coumarin, benzyl alcohol, (E)-1-(2,6,6-trimethyl-1,3-cyclohexadien-1-yl)-2-buten-1-one, DIMETHYLHYDROXY FURANONE, ROSE KETONE-3.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6/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6/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noix et miel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noix et miel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6/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D50DB9B-5C4D-4537-BB35-DE5FEE8F0851}"/>
</file>

<file path=customXml/itemProps3.xml><?xml version="1.0" encoding="utf-8"?>
<ds:datastoreItem xmlns:ds="http://schemas.openxmlformats.org/officeDocument/2006/customXml" ds:itemID="{DDB3ADFD-9505-413E-8410-29AF95083F0C}"/>
</file>

<file path=customXml/itemProps4.xml><?xml version="1.0" encoding="utf-8"?>
<ds:datastoreItem xmlns:ds="http://schemas.openxmlformats.org/officeDocument/2006/customXml" ds:itemID="{BA4482A6-C0F0-4F7C-AF95-16107C89765D}"/>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